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AD2B1" w14:textId="77777777" w:rsidR="00A81DC3" w:rsidRDefault="002719F9" w:rsidP="002719F9">
      <w:pPr>
        <w:pStyle w:val="NormalWeb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lang w:val="en-GB"/>
        </w:rPr>
      </w:pPr>
      <w:r w:rsidRPr="00996548">
        <w:rPr>
          <w:rFonts w:asciiTheme="minorHAnsi" w:hAnsiTheme="minorHAnsi" w:cstheme="minorHAnsi"/>
          <w:b/>
          <w:bCs/>
          <w:color w:val="000000"/>
          <w:sz w:val="22"/>
          <w:szCs w:val="22"/>
          <w:lang w:val="en-GB"/>
        </w:rPr>
        <w:tab/>
      </w:r>
      <w:r w:rsidRPr="00996548">
        <w:rPr>
          <w:rFonts w:asciiTheme="minorHAnsi" w:hAnsiTheme="minorHAnsi" w:cstheme="minorHAnsi"/>
          <w:b/>
          <w:bCs/>
          <w:color w:val="000000"/>
          <w:sz w:val="22"/>
          <w:szCs w:val="22"/>
          <w:lang w:val="en-GB"/>
        </w:rPr>
        <w:tab/>
      </w:r>
      <w:r w:rsidR="00807C92">
        <w:rPr>
          <w:rFonts w:asciiTheme="minorHAnsi" w:hAnsiTheme="minorHAnsi" w:cstheme="minorHAnsi"/>
          <w:b/>
          <w:bCs/>
          <w:color w:val="000000"/>
          <w:sz w:val="22"/>
          <w:szCs w:val="22"/>
          <w:lang w:val="en-GB"/>
        </w:rPr>
        <w:t xml:space="preserve">      </w:t>
      </w:r>
    </w:p>
    <w:p w14:paraId="2ACBAE22" w14:textId="6DD6D81B" w:rsidR="00C8712F" w:rsidRPr="0070250A" w:rsidRDefault="0070250A" w:rsidP="0070250A">
      <w:pPr>
        <w:pStyle w:val="NormalWeb"/>
        <w:jc w:val="both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</w:rPr>
        <w:t xml:space="preserve">                </w:t>
      </w:r>
      <w:r w:rsidR="00A81DC3">
        <w:rPr>
          <w:rFonts w:asciiTheme="minorHAnsi" w:hAnsiTheme="minorHAnsi" w:cstheme="minorHAnsi"/>
          <w:color w:val="000000"/>
        </w:rPr>
        <w:t xml:space="preserve"> </w:t>
      </w:r>
      <w:r w:rsidR="0019452B" w:rsidRPr="0070250A">
        <w:rPr>
          <w:rFonts w:asciiTheme="minorHAnsi" w:hAnsiTheme="minorHAnsi" w:cstheme="minorHAnsi"/>
          <w:color w:val="000000"/>
          <w:sz w:val="28"/>
          <w:szCs w:val="28"/>
        </w:rPr>
        <w:t xml:space="preserve">PeopleCert </w:t>
      </w:r>
      <w:r w:rsidR="005E7F50" w:rsidRPr="0070250A">
        <w:rPr>
          <w:rFonts w:asciiTheme="minorHAnsi" w:hAnsiTheme="minorHAnsi" w:cstheme="minorHAnsi"/>
          <w:color w:val="000000"/>
          <w:sz w:val="28"/>
          <w:szCs w:val="28"/>
        </w:rPr>
        <w:t>will release its results for Q</w:t>
      </w:r>
      <w:r w:rsidR="00286129">
        <w:rPr>
          <w:rFonts w:asciiTheme="minorHAnsi" w:hAnsiTheme="minorHAnsi" w:cstheme="minorHAnsi"/>
          <w:color w:val="000000"/>
          <w:sz w:val="28"/>
          <w:szCs w:val="28"/>
        </w:rPr>
        <w:t>4</w:t>
      </w:r>
      <w:r w:rsidR="005E7F50" w:rsidRPr="0070250A">
        <w:rPr>
          <w:rFonts w:asciiTheme="minorHAnsi" w:hAnsiTheme="minorHAnsi" w:cstheme="minorHAnsi"/>
          <w:color w:val="000000"/>
          <w:sz w:val="28"/>
          <w:szCs w:val="28"/>
        </w:rPr>
        <w:t xml:space="preserve"> 202</w:t>
      </w:r>
      <w:r w:rsidR="004B709A" w:rsidRPr="0070250A">
        <w:rPr>
          <w:rFonts w:asciiTheme="minorHAnsi" w:hAnsiTheme="minorHAnsi" w:cstheme="minorHAnsi"/>
          <w:color w:val="000000"/>
          <w:sz w:val="28"/>
          <w:szCs w:val="28"/>
        </w:rPr>
        <w:t>3</w:t>
      </w:r>
      <w:r w:rsidR="005E7F50" w:rsidRPr="0070250A">
        <w:rPr>
          <w:rFonts w:asciiTheme="minorHAnsi" w:hAnsiTheme="minorHAnsi" w:cstheme="minorHAnsi"/>
          <w:color w:val="000000"/>
          <w:sz w:val="28"/>
          <w:szCs w:val="28"/>
        </w:rPr>
        <w:t xml:space="preserve"> during an investor call </w:t>
      </w:r>
      <w:proofErr w:type="gramStart"/>
      <w:r w:rsidR="00C8712F" w:rsidRPr="0070250A">
        <w:rPr>
          <w:rFonts w:asciiTheme="minorHAnsi" w:hAnsiTheme="minorHAnsi" w:cstheme="minorHAnsi"/>
          <w:color w:val="000000"/>
          <w:sz w:val="28"/>
          <w:szCs w:val="28"/>
        </w:rPr>
        <w:t>on</w:t>
      </w:r>
      <w:proofErr w:type="gramEnd"/>
      <w:r w:rsidR="00C8712F" w:rsidRPr="0070250A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</w:p>
    <w:p w14:paraId="6B697312" w14:textId="6162BED9" w:rsidR="00A81DC3" w:rsidRPr="00EA425F" w:rsidRDefault="00286129" w:rsidP="00A81DC3">
      <w:pPr>
        <w:pStyle w:val="NormalWeb"/>
        <w:ind w:left="2160" w:firstLine="720"/>
        <w:jc w:val="both"/>
        <w:rPr>
          <w:rFonts w:asciiTheme="minorHAnsi" w:hAnsiTheme="minorHAnsi" w:cstheme="minorHAnsi"/>
          <w:b/>
          <w:bCs/>
          <w:color w:val="000000"/>
          <w:sz w:val="30"/>
          <w:szCs w:val="30"/>
          <w:lang w:val="en-GB"/>
        </w:rPr>
      </w:pPr>
      <w:r>
        <w:rPr>
          <w:rFonts w:asciiTheme="minorHAnsi" w:hAnsiTheme="minorHAnsi" w:cstheme="minorHAnsi"/>
          <w:b/>
          <w:bCs/>
          <w:color w:val="000000"/>
          <w:sz w:val="30"/>
          <w:szCs w:val="30"/>
        </w:rPr>
        <w:t>Thursday</w:t>
      </w:r>
      <w:r w:rsidR="00A81DC3">
        <w:rPr>
          <w:rFonts w:asciiTheme="minorHAnsi" w:hAnsiTheme="minorHAnsi" w:cstheme="minorHAnsi"/>
          <w:b/>
          <w:bCs/>
          <w:color w:val="000000"/>
          <w:sz w:val="30"/>
          <w:szCs w:val="30"/>
        </w:rPr>
        <w:t>,</w:t>
      </w:r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</w:t>
      </w:r>
      <w:r>
        <w:rPr>
          <w:rFonts w:asciiTheme="minorHAnsi" w:hAnsiTheme="minorHAnsi" w:cstheme="minorHAnsi"/>
          <w:b/>
          <w:bCs/>
          <w:color w:val="000000"/>
          <w:sz w:val="30"/>
          <w:szCs w:val="30"/>
        </w:rPr>
        <w:t>March</w:t>
      </w:r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2</w:t>
      </w:r>
      <w:r>
        <w:rPr>
          <w:rFonts w:asciiTheme="minorHAnsi" w:hAnsiTheme="minorHAnsi" w:cstheme="minorHAnsi"/>
          <w:b/>
          <w:bCs/>
          <w:color w:val="000000"/>
          <w:sz w:val="30"/>
          <w:szCs w:val="30"/>
        </w:rPr>
        <w:t>8</w:t>
      </w:r>
      <w:r>
        <w:rPr>
          <w:rFonts w:asciiTheme="minorHAnsi" w:hAnsiTheme="minorHAnsi" w:cstheme="minorHAnsi"/>
          <w:b/>
          <w:bCs/>
          <w:color w:val="000000"/>
          <w:sz w:val="30"/>
          <w:szCs w:val="30"/>
          <w:vertAlign w:val="superscript"/>
        </w:rPr>
        <w:t>th</w:t>
      </w:r>
      <w:proofErr w:type="gramStart"/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202</w:t>
      </w:r>
      <w:r>
        <w:rPr>
          <w:rFonts w:asciiTheme="minorHAnsi" w:hAnsiTheme="minorHAnsi" w:cstheme="minorHAnsi"/>
          <w:b/>
          <w:bCs/>
          <w:color w:val="000000"/>
          <w:sz w:val="30"/>
          <w:szCs w:val="30"/>
        </w:rPr>
        <w:t>4</w:t>
      </w:r>
      <w:proofErr w:type="gramEnd"/>
      <w:r w:rsidR="0070250A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, </w:t>
      </w:r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at </w:t>
      </w:r>
      <w:r w:rsidR="00FF14DD">
        <w:rPr>
          <w:rFonts w:asciiTheme="minorHAnsi" w:hAnsiTheme="minorHAnsi" w:cstheme="minorHAnsi"/>
          <w:b/>
          <w:bCs/>
          <w:color w:val="000000"/>
          <w:sz w:val="30"/>
          <w:szCs w:val="30"/>
        </w:rPr>
        <w:t>2</w:t>
      </w:r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>pm UK</w:t>
      </w:r>
    </w:p>
    <w:p w14:paraId="3BB992D7" w14:textId="2A4FB19F" w:rsidR="00C07153" w:rsidRPr="00C07153" w:rsidRDefault="00C07153" w:rsidP="00C07153">
      <w:pPr>
        <w:pStyle w:val="NormalWeb"/>
        <w:ind w:firstLine="720"/>
        <w:jc w:val="both"/>
        <w:rPr>
          <w:rFonts w:asciiTheme="minorHAnsi" w:hAnsiTheme="minorHAnsi" w:cstheme="minorHAnsi"/>
          <w:b/>
          <w:bCs/>
          <w:color w:val="000000"/>
          <w:sz w:val="30"/>
          <w:szCs w:val="30"/>
        </w:rPr>
      </w:pPr>
      <w:r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        </w:t>
      </w:r>
      <w:r w:rsidRPr="00C07153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PeopleCert Results for the Quarter ended on </w:t>
      </w:r>
      <w:r w:rsidR="00286129">
        <w:rPr>
          <w:rFonts w:asciiTheme="minorHAnsi" w:hAnsiTheme="minorHAnsi" w:cstheme="minorHAnsi"/>
          <w:b/>
          <w:bCs/>
          <w:color w:val="000000"/>
          <w:sz w:val="30"/>
          <w:szCs w:val="30"/>
        </w:rPr>
        <w:t>31</w:t>
      </w:r>
      <w:r w:rsidRPr="00C07153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</w:t>
      </w:r>
      <w:r w:rsidR="00286129">
        <w:rPr>
          <w:rFonts w:asciiTheme="minorHAnsi" w:hAnsiTheme="minorHAnsi" w:cstheme="minorHAnsi"/>
          <w:b/>
          <w:bCs/>
          <w:color w:val="000000"/>
          <w:sz w:val="30"/>
          <w:szCs w:val="30"/>
        </w:rPr>
        <w:t>December</w:t>
      </w:r>
      <w:r w:rsidRPr="00C07153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202</w:t>
      </w:r>
      <w:r>
        <w:rPr>
          <w:rFonts w:asciiTheme="minorHAnsi" w:hAnsiTheme="minorHAnsi" w:cstheme="minorHAnsi"/>
          <w:b/>
          <w:bCs/>
          <w:color w:val="000000"/>
          <w:sz w:val="30"/>
          <w:szCs w:val="30"/>
        </w:rPr>
        <w:t>3</w:t>
      </w:r>
    </w:p>
    <w:p w14:paraId="79D6A535" w14:textId="1F8C1A29" w:rsidR="002719F9" w:rsidRPr="0056148B" w:rsidRDefault="002719F9" w:rsidP="00B8010B">
      <w:pPr>
        <w:pStyle w:val="NormalWeb"/>
        <w:jc w:val="both"/>
        <w:rPr>
          <w:rFonts w:asciiTheme="minorHAnsi" w:hAnsiTheme="minorHAnsi" w:cstheme="minorHAnsi"/>
          <w:color w:val="000000"/>
        </w:rPr>
      </w:pPr>
      <w:r w:rsidRPr="00996548">
        <w:rPr>
          <w:rFonts w:asciiTheme="minorHAnsi" w:hAnsiTheme="minorHAnsi" w:cstheme="minorHAnsi"/>
          <w:color w:val="000000"/>
        </w:rPr>
        <w:t xml:space="preserve">A presentation will accompany the conference call and will be accessible </w:t>
      </w:r>
      <w:r w:rsidRPr="0056148B">
        <w:rPr>
          <w:rFonts w:asciiTheme="minorHAnsi" w:hAnsiTheme="minorHAnsi" w:cstheme="minorHAnsi"/>
          <w:color w:val="000000"/>
        </w:rPr>
        <w:t xml:space="preserve">in </w:t>
      </w:r>
      <w:r w:rsidR="00F3544D" w:rsidRPr="0056148B">
        <w:rPr>
          <w:rFonts w:asciiTheme="minorHAnsi" w:hAnsiTheme="minorHAnsi" w:cstheme="minorHAnsi"/>
        </w:rPr>
        <w:t xml:space="preserve">the </w:t>
      </w:r>
      <w:hyperlink r:id="rId12" w:history="1">
        <w:r w:rsidR="00F3544D" w:rsidRPr="0056148B">
          <w:rPr>
            <w:rStyle w:val="Hyperlink"/>
            <w:rFonts w:asciiTheme="minorHAnsi" w:hAnsiTheme="minorHAnsi" w:cstheme="minorHAnsi"/>
            <w:color w:val="FF3200"/>
            <w:u w:val="none"/>
            <w:bdr w:val="none" w:sz="0" w:space="0" w:color="auto" w:frame="1"/>
          </w:rPr>
          <w:t>Investor Relations area</w:t>
        </w:r>
      </w:hyperlink>
      <w:r w:rsidR="00F3544D" w:rsidRPr="0056148B">
        <w:rPr>
          <w:rFonts w:asciiTheme="minorHAnsi" w:hAnsiTheme="minorHAnsi" w:cstheme="minorHAnsi"/>
          <w:color w:val="000000"/>
        </w:rPr>
        <w:t xml:space="preserve"> </w:t>
      </w:r>
      <w:r w:rsidR="00AE1EDC" w:rsidRPr="0056148B">
        <w:rPr>
          <w:rFonts w:asciiTheme="minorHAnsi" w:hAnsiTheme="minorHAnsi" w:cstheme="minorHAnsi"/>
          <w:color w:val="000000"/>
        </w:rPr>
        <w:t>3</w:t>
      </w:r>
      <w:r w:rsidRPr="0056148B">
        <w:rPr>
          <w:rFonts w:asciiTheme="minorHAnsi" w:hAnsiTheme="minorHAnsi" w:cstheme="minorHAnsi"/>
          <w:color w:val="000000"/>
        </w:rPr>
        <w:t xml:space="preserve"> hours before the call.</w:t>
      </w:r>
    </w:p>
    <w:p w14:paraId="3E31464F" w14:textId="77777777" w:rsidR="0056148B" w:rsidRDefault="0056148B" w:rsidP="0056148B">
      <w:pPr>
        <w:pStyle w:val="NormalWeb"/>
        <w:jc w:val="both"/>
        <w:rPr>
          <w:rFonts w:asciiTheme="minorHAnsi" w:hAnsiTheme="minorHAnsi" w:cstheme="minorHAnsi"/>
          <w:color w:val="000000"/>
        </w:rPr>
      </w:pPr>
      <w:r w:rsidRPr="0056148B">
        <w:rPr>
          <w:rFonts w:asciiTheme="minorHAnsi" w:hAnsiTheme="minorHAnsi" w:cstheme="minorHAnsi"/>
          <w:color w:val="000000"/>
        </w:rPr>
        <w:t>To attend the conference call, please follow the instructions below to register (you will get the dial-in details and an Outlook calendar reminder upon registering):</w:t>
      </w:r>
    </w:p>
    <w:p w14:paraId="5F03046E" w14:textId="7C86A772" w:rsidR="00C35DD1" w:rsidRPr="00C35DD1" w:rsidRDefault="00C777B4" w:rsidP="00C35DD1">
      <w:pPr>
        <w:ind w:left="720"/>
        <w:rPr>
          <w:rStyle w:val="Hyperlink"/>
          <w:rFonts w:asciiTheme="minorHAnsi" w:hAnsiTheme="minorHAnsi" w:cstheme="minorHAnsi"/>
          <w:sz w:val="32"/>
          <w:szCs w:val="32"/>
        </w:rPr>
      </w:pPr>
      <w:hyperlink r:id="rId13" w:history="1">
        <w:r w:rsidR="00C35DD1" w:rsidRPr="00C777B4">
          <w:rPr>
            <w:rStyle w:val="Hyperlink"/>
            <w:rFonts w:asciiTheme="minorHAnsi" w:hAnsiTheme="minorHAnsi" w:cstheme="minorHAnsi"/>
            <w:sz w:val="32"/>
            <w:szCs w:val="32"/>
          </w:rPr>
          <w:t xml:space="preserve">Get dial-in details for </w:t>
        </w:r>
        <w:proofErr w:type="spellStart"/>
        <w:r w:rsidR="00C35DD1" w:rsidRPr="00C777B4">
          <w:rPr>
            <w:rStyle w:val="Hyperlink"/>
            <w:rFonts w:asciiTheme="minorHAnsi" w:hAnsiTheme="minorHAnsi" w:cstheme="minorHAnsi"/>
            <w:sz w:val="32"/>
            <w:szCs w:val="32"/>
          </w:rPr>
          <w:t>PeopleCert</w:t>
        </w:r>
        <w:proofErr w:type="spellEnd"/>
        <w:r w:rsidR="00C35DD1" w:rsidRPr="00C777B4">
          <w:rPr>
            <w:rStyle w:val="Hyperlink"/>
            <w:rFonts w:asciiTheme="minorHAnsi" w:hAnsiTheme="minorHAnsi" w:cstheme="minorHAnsi"/>
            <w:sz w:val="32"/>
            <w:szCs w:val="32"/>
          </w:rPr>
          <w:t xml:space="preserve"> Q</w:t>
        </w:r>
        <w:r w:rsidR="00286129" w:rsidRPr="00C777B4">
          <w:rPr>
            <w:rStyle w:val="Hyperlink"/>
            <w:rFonts w:asciiTheme="minorHAnsi" w:hAnsiTheme="minorHAnsi" w:cstheme="minorHAnsi"/>
            <w:sz w:val="32"/>
            <w:szCs w:val="32"/>
          </w:rPr>
          <w:t>4</w:t>
        </w:r>
        <w:r w:rsidR="00C35DD1" w:rsidRPr="00C777B4">
          <w:rPr>
            <w:rStyle w:val="Hyperlink"/>
            <w:rFonts w:asciiTheme="minorHAnsi" w:hAnsiTheme="minorHAnsi" w:cstheme="minorHAnsi"/>
            <w:sz w:val="32"/>
            <w:szCs w:val="32"/>
          </w:rPr>
          <w:t xml:space="preserve"> 2023 Results Conference Call</w:t>
        </w:r>
      </w:hyperlink>
    </w:p>
    <w:p w14:paraId="06241E4F" w14:textId="77777777" w:rsidR="00C35DD1" w:rsidRDefault="00C35DD1" w:rsidP="00A86CE0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</w:p>
    <w:p w14:paraId="5EB188A1" w14:textId="08D8F463" w:rsidR="00A86CE0" w:rsidRDefault="00A86CE0" w:rsidP="00A86CE0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To register:</w:t>
      </w:r>
    </w:p>
    <w:p w14:paraId="342A50A7" w14:textId="77777777" w:rsidR="00673A09" w:rsidRPr="00A86CE0" w:rsidRDefault="00673A09" w:rsidP="00A86CE0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</w:p>
    <w:p w14:paraId="5BD38205" w14:textId="4A2A8EB6" w:rsidR="00A86CE0" w:rsidRDefault="00A86CE0" w:rsidP="00B8010B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Click on the link above and insert your</w:t>
      </w:r>
      <w:r w:rsidR="00A77D66">
        <w:rPr>
          <w:rFonts w:asciiTheme="minorHAnsi" w:eastAsiaTheme="minorHAnsi" w:hAnsiTheme="minorHAnsi" w:cstheme="minorHAnsi"/>
        </w:rPr>
        <w:t xml:space="preserve"> </w:t>
      </w:r>
      <w:r w:rsidR="00447379">
        <w:rPr>
          <w:rFonts w:asciiTheme="minorHAnsi" w:eastAsiaTheme="minorHAnsi" w:hAnsiTheme="minorHAnsi" w:cstheme="minorHAnsi"/>
        </w:rPr>
        <w:t>info (</w:t>
      </w:r>
      <w:r w:rsidR="00447379" w:rsidRPr="00A86CE0">
        <w:rPr>
          <w:rFonts w:asciiTheme="minorHAnsi" w:eastAsiaTheme="minorHAnsi" w:hAnsiTheme="minorHAnsi" w:cstheme="minorHAnsi"/>
        </w:rPr>
        <w:t>First Name, Last Name, Company</w:t>
      </w:r>
      <w:r w:rsidR="00447379">
        <w:rPr>
          <w:rFonts w:asciiTheme="minorHAnsi" w:eastAsiaTheme="minorHAnsi" w:hAnsiTheme="minorHAnsi" w:cstheme="minorHAnsi"/>
        </w:rPr>
        <w:t>,</w:t>
      </w:r>
      <w:r w:rsidRPr="00A86CE0">
        <w:rPr>
          <w:rFonts w:asciiTheme="minorHAnsi" w:eastAsiaTheme="minorHAnsi" w:hAnsiTheme="minorHAnsi" w:cstheme="minorHAnsi"/>
        </w:rPr>
        <w:t xml:space="preserve"> email address</w:t>
      </w:r>
      <w:r w:rsidR="00447379">
        <w:rPr>
          <w:rFonts w:asciiTheme="minorHAnsi" w:eastAsiaTheme="minorHAnsi" w:hAnsiTheme="minorHAnsi" w:cstheme="minorHAnsi"/>
        </w:rPr>
        <w:t>)</w:t>
      </w:r>
      <w:r w:rsidRPr="00A86CE0">
        <w:rPr>
          <w:rFonts w:asciiTheme="minorHAnsi" w:eastAsiaTheme="minorHAnsi" w:hAnsiTheme="minorHAnsi" w:cstheme="minorHAnsi"/>
        </w:rPr>
        <w:t xml:space="preserve"> </w:t>
      </w:r>
      <w:r w:rsidR="00447379">
        <w:rPr>
          <w:rFonts w:asciiTheme="minorHAnsi" w:eastAsiaTheme="minorHAnsi" w:hAnsiTheme="minorHAnsi" w:cstheme="minorHAnsi"/>
        </w:rPr>
        <w:t xml:space="preserve">and </w:t>
      </w:r>
      <w:r w:rsidRPr="00A86CE0">
        <w:rPr>
          <w:rFonts w:asciiTheme="minorHAnsi" w:eastAsiaTheme="minorHAnsi" w:hAnsiTheme="minorHAnsi" w:cstheme="minorHAnsi"/>
        </w:rPr>
        <w:t xml:space="preserve">then </w:t>
      </w:r>
      <w:r w:rsidR="00544A28">
        <w:rPr>
          <w:rFonts w:asciiTheme="minorHAnsi" w:eastAsiaTheme="minorHAnsi" w:hAnsiTheme="minorHAnsi" w:cstheme="minorHAnsi"/>
        </w:rPr>
        <w:t>r</w:t>
      </w:r>
      <w:r w:rsidR="00447379">
        <w:rPr>
          <w:rFonts w:asciiTheme="minorHAnsi" w:eastAsiaTheme="minorHAnsi" w:hAnsiTheme="minorHAnsi" w:cstheme="minorHAnsi"/>
        </w:rPr>
        <w:t>egister</w:t>
      </w:r>
      <w:r w:rsidR="00544A28">
        <w:rPr>
          <w:rFonts w:asciiTheme="minorHAnsi" w:eastAsiaTheme="minorHAnsi" w:hAnsiTheme="minorHAnsi" w:cstheme="minorHAnsi"/>
        </w:rPr>
        <w:t>.</w:t>
      </w:r>
    </w:p>
    <w:p w14:paraId="062E0337" w14:textId="77777777" w:rsidR="00544A28" w:rsidRPr="00A86CE0" w:rsidRDefault="00544A28" w:rsidP="00544A28">
      <w:pPr>
        <w:pStyle w:val="ListParagraph"/>
        <w:autoSpaceDE w:val="0"/>
        <w:autoSpaceDN w:val="0"/>
        <w:adjustRightInd w:val="0"/>
        <w:ind w:left="1080"/>
        <w:jc w:val="both"/>
        <w:rPr>
          <w:rFonts w:asciiTheme="minorHAnsi" w:eastAsiaTheme="minorHAnsi" w:hAnsiTheme="minorHAnsi" w:cstheme="minorHAnsi"/>
        </w:rPr>
      </w:pPr>
    </w:p>
    <w:p w14:paraId="34744D03" w14:textId="006A6CD3" w:rsidR="00A86CE0" w:rsidRPr="00231790" w:rsidRDefault="00A86CE0" w:rsidP="00B8010B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 xml:space="preserve">Once successfully registered to the Conference Call, you will </w:t>
      </w:r>
      <w:r w:rsidR="00544A28">
        <w:rPr>
          <w:rFonts w:asciiTheme="minorHAnsi" w:eastAsiaTheme="minorHAnsi" w:hAnsiTheme="minorHAnsi" w:cstheme="minorHAnsi"/>
        </w:rPr>
        <w:t xml:space="preserve">receive the following </w:t>
      </w:r>
      <w:r w:rsidRPr="00A86CE0">
        <w:rPr>
          <w:rFonts w:asciiTheme="minorHAnsi" w:eastAsiaTheme="minorHAnsi" w:hAnsiTheme="minorHAnsi" w:cstheme="minorHAnsi"/>
        </w:rPr>
        <w:t>details</w:t>
      </w:r>
      <w:r w:rsidRPr="00231790">
        <w:rPr>
          <w:rFonts w:asciiTheme="minorHAnsi" w:eastAsiaTheme="minorHAnsi" w:hAnsiTheme="minorHAnsi" w:cstheme="minorHAnsi"/>
        </w:rPr>
        <w:t>:</w:t>
      </w:r>
    </w:p>
    <w:p w14:paraId="6CBB3E5C" w14:textId="78F58CB5" w:rsidR="00A86CE0" w:rsidRPr="00A86CE0" w:rsidRDefault="00A86CE0" w:rsidP="00B8010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Dial-in Numbers according to your country</w:t>
      </w:r>
    </w:p>
    <w:p w14:paraId="66543A31" w14:textId="2119BDC3" w:rsidR="00A86CE0" w:rsidRPr="00A86CE0" w:rsidRDefault="00B15CD9" w:rsidP="00B8010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>
        <w:rPr>
          <w:rFonts w:asciiTheme="minorHAnsi" w:eastAsiaTheme="minorHAnsi" w:hAnsiTheme="minorHAnsi" w:cstheme="minorHAnsi"/>
        </w:rPr>
        <w:t>Conference Pin</w:t>
      </w:r>
    </w:p>
    <w:p w14:paraId="484963DC" w14:textId="0B129E64" w:rsidR="00A86CE0" w:rsidRDefault="00A86CE0" w:rsidP="00B8010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U</w:t>
      </w:r>
      <w:r w:rsidR="00B15CD9">
        <w:rPr>
          <w:rFonts w:asciiTheme="minorHAnsi" w:eastAsiaTheme="minorHAnsi" w:hAnsiTheme="minorHAnsi" w:cstheme="minorHAnsi"/>
        </w:rPr>
        <w:t>ser</w:t>
      </w:r>
      <w:r w:rsidRPr="00A86CE0">
        <w:rPr>
          <w:rFonts w:asciiTheme="minorHAnsi" w:eastAsiaTheme="minorHAnsi" w:hAnsiTheme="minorHAnsi" w:cstheme="minorHAnsi"/>
        </w:rPr>
        <w:t xml:space="preserve"> PIN</w:t>
      </w:r>
    </w:p>
    <w:p w14:paraId="1AA3DB87" w14:textId="77777777" w:rsidR="00544A28" w:rsidRPr="00A86CE0" w:rsidRDefault="00544A28" w:rsidP="00544A28">
      <w:pPr>
        <w:pStyle w:val="ListParagraph"/>
        <w:autoSpaceDE w:val="0"/>
        <w:autoSpaceDN w:val="0"/>
        <w:adjustRightInd w:val="0"/>
        <w:ind w:left="1800"/>
        <w:jc w:val="both"/>
        <w:rPr>
          <w:rFonts w:asciiTheme="minorHAnsi" w:eastAsiaTheme="minorHAnsi" w:hAnsiTheme="minorHAnsi" w:cstheme="minorHAnsi"/>
        </w:rPr>
      </w:pPr>
    </w:p>
    <w:p w14:paraId="4288C4A4" w14:textId="31EE8465" w:rsidR="00A86CE0" w:rsidRDefault="00A86CE0" w:rsidP="00B8010B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 xml:space="preserve">An Outlook reminder with all the details will be sent to your email </w:t>
      </w:r>
      <w:proofErr w:type="gramStart"/>
      <w:r w:rsidRPr="00A86CE0">
        <w:rPr>
          <w:rFonts w:asciiTheme="minorHAnsi" w:eastAsiaTheme="minorHAnsi" w:hAnsiTheme="minorHAnsi" w:cstheme="minorHAnsi"/>
        </w:rPr>
        <w:t>address</w:t>
      </w:r>
      <w:proofErr w:type="gramEnd"/>
    </w:p>
    <w:p w14:paraId="2659E778" w14:textId="3D183414" w:rsidR="00B8010B" w:rsidRDefault="00B8010B" w:rsidP="00B8010B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</w:p>
    <w:p w14:paraId="6492C844" w14:textId="6E19D335" w:rsidR="00B8010B" w:rsidRDefault="00B8010B" w:rsidP="00B8010B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</w:p>
    <w:p w14:paraId="6FC897C7" w14:textId="697C93E1" w:rsidR="00B8010B" w:rsidRPr="00B16E98" w:rsidRDefault="00B16E98" w:rsidP="00B8010B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  <w:r w:rsidRPr="00B16E98">
        <w:rPr>
          <w:rFonts w:asciiTheme="minorHAnsi" w:eastAsiaTheme="minorHAnsi" w:hAnsiTheme="minorHAnsi" w:cstheme="minorHAnsi"/>
        </w:rPr>
        <w:t>For any further information, please contact Investor Relations</w:t>
      </w:r>
      <w:r>
        <w:rPr>
          <w:rFonts w:asciiTheme="minorHAnsi" w:eastAsiaTheme="minorHAnsi" w:hAnsiTheme="minorHAnsi" w:cstheme="minorHAnsi"/>
        </w:rPr>
        <w:t xml:space="preserve"> at </w:t>
      </w:r>
      <w:hyperlink r:id="rId14" w:history="1">
        <w:r w:rsidRPr="000F3A4F">
          <w:rPr>
            <w:rStyle w:val="Hyperlink"/>
            <w:rFonts w:asciiTheme="minorHAnsi" w:eastAsiaTheme="minorHAnsi" w:hAnsiTheme="minorHAnsi" w:cstheme="minorHAnsi"/>
          </w:rPr>
          <w:t>Petros.Lampropoulos@peoplecert.org</w:t>
        </w:r>
      </w:hyperlink>
      <w:r>
        <w:rPr>
          <w:rFonts w:asciiTheme="minorHAnsi" w:eastAsiaTheme="minorHAnsi" w:hAnsiTheme="minorHAnsi" w:cstheme="minorHAnsi"/>
        </w:rPr>
        <w:t xml:space="preserve"> </w:t>
      </w:r>
    </w:p>
    <w:p w14:paraId="0889F564" w14:textId="52EE1EAB" w:rsidR="00BF3A2F" w:rsidRPr="00B4298C" w:rsidRDefault="00BF3A2F" w:rsidP="00BF3A2F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B4298C">
        <w:rPr>
          <w:rFonts w:asciiTheme="minorHAnsi" w:hAnsiTheme="minorHAnsi" w:cstheme="minorHAnsi"/>
        </w:rPr>
        <w:t>Kind regards,</w:t>
      </w:r>
    </w:p>
    <w:p w14:paraId="2F97A6B1" w14:textId="44454D6D" w:rsidR="00BF3A2F" w:rsidRPr="00B4298C" w:rsidRDefault="00BF3A2F" w:rsidP="00B4298C">
      <w:pPr>
        <w:pStyle w:val="NormalWeb"/>
        <w:rPr>
          <w:rFonts w:asciiTheme="minorHAnsi" w:hAnsiTheme="minorHAnsi" w:cstheme="minorHAnsi"/>
        </w:rPr>
      </w:pPr>
      <w:r w:rsidRPr="00B4298C">
        <w:rPr>
          <w:rFonts w:asciiTheme="minorHAnsi" w:hAnsiTheme="minorHAnsi" w:cstheme="minorHAnsi"/>
        </w:rPr>
        <w:t>Petros</w:t>
      </w:r>
      <w:r w:rsidR="00B4298C" w:rsidRPr="00B4298C">
        <w:rPr>
          <w:rFonts w:asciiTheme="minorHAnsi" w:hAnsiTheme="minorHAnsi" w:cstheme="minorHAnsi"/>
        </w:rPr>
        <w:t xml:space="preserve"> </w:t>
      </w:r>
      <w:r w:rsidRPr="00B4298C">
        <w:rPr>
          <w:rFonts w:asciiTheme="minorHAnsi" w:hAnsiTheme="minorHAnsi" w:cstheme="minorHAnsi"/>
        </w:rPr>
        <w:t>Lampropoulos</w:t>
      </w:r>
      <w:r w:rsidRPr="00B4298C">
        <w:rPr>
          <w:rFonts w:asciiTheme="minorHAnsi" w:hAnsiTheme="minorHAnsi" w:cstheme="minorHAnsi"/>
        </w:rPr>
        <w:br/>
      </w:r>
      <w:r w:rsidR="00B4298C">
        <w:rPr>
          <w:rFonts w:asciiTheme="minorHAnsi" w:hAnsiTheme="minorHAnsi" w:cstheme="minorHAnsi"/>
        </w:rPr>
        <w:t xml:space="preserve">Senior </w:t>
      </w:r>
      <w:r w:rsidRPr="00B4298C">
        <w:rPr>
          <w:rFonts w:asciiTheme="minorHAnsi" w:hAnsiTheme="minorHAnsi" w:cstheme="minorHAnsi"/>
        </w:rPr>
        <w:t>Director, Corporate Development &amp; Investor Relations</w:t>
      </w:r>
      <w:r w:rsidRPr="00B4298C">
        <w:rPr>
          <w:rFonts w:asciiTheme="minorHAnsi" w:hAnsiTheme="minorHAnsi" w:cstheme="minorHAnsi"/>
        </w:rPr>
        <w:br/>
        <w:t>Phone: +30 210 3729148</w:t>
      </w:r>
      <w:r w:rsidRPr="00B4298C">
        <w:rPr>
          <w:rFonts w:asciiTheme="minorHAnsi" w:hAnsiTheme="minorHAnsi" w:cstheme="minorHAnsi"/>
        </w:rPr>
        <w:br/>
        <w:t xml:space="preserve">E mail: </w:t>
      </w:r>
      <w:hyperlink r:id="rId15" w:history="1">
        <w:r w:rsidRPr="00B4298C">
          <w:rPr>
            <w:rStyle w:val="Hyperlink"/>
            <w:rFonts w:asciiTheme="minorHAnsi" w:hAnsiTheme="minorHAnsi" w:cstheme="minorHAnsi"/>
            <w:color w:val="FF3200"/>
            <w:bdr w:val="none" w:sz="0" w:space="0" w:color="auto" w:frame="1"/>
          </w:rPr>
          <w:t>petros.lampropoulos@peoplecert.org</w:t>
        </w:r>
      </w:hyperlink>
    </w:p>
    <w:p w14:paraId="764868EC" w14:textId="77777777" w:rsidR="00C904DF" w:rsidRDefault="00C904DF" w:rsidP="00B8010B">
      <w:pPr>
        <w:autoSpaceDE w:val="0"/>
        <w:autoSpaceDN w:val="0"/>
        <w:adjustRightInd w:val="0"/>
        <w:jc w:val="both"/>
        <w:rPr>
          <w:rFonts w:ascii="Arial" w:eastAsiaTheme="minorHAnsi" w:hAnsi="Arial" w:cs="Arial"/>
          <w:b/>
          <w:bCs/>
          <w:i/>
          <w:iCs/>
        </w:rPr>
      </w:pPr>
    </w:p>
    <w:p w14:paraId="08D5F293" w14:textId="44D33942" w:rsidR="00B8010B" w:rsidRPr="00B8010B" w:rsidRDefault="00B8010B" w:rsidP="00B8010B">
      <w:pPr>
        <w:autoSpaceDE w:val="0"/>
        <w:autoSpaceDN w:val="0"/>
        <w:adjustRightInd w:val="0"/>
        <w:jc w:val="both"/>
        <w:rPr>
          <w:rFonts w:ascii="Arial" w:eastAsiaTheme="minorHAnsi" w:hAnsi="Arial" w:cs="Arial"/>
          <w:b/>
          <w:bCs/>
          <w:i/>
          <w:iCs/>
        </w:rPr>
      </w:pPr>
      <w:r w:rsidRPr="00B8010B">
        <w:rPr>
          <w:rFonts w:ascii="Arial" w:eastAsiaTheme="minorHAnsi" w:hAnsi="Arial" w:cs="Arial"/>
          <w:b/>
          <w:bCs/>
          <w:i/>
          <w:iCs/>
        </w:rPr>
        <w:t>Confidentiality Notice:</w:t>
      </w:r>
    </w:p>
    <w:p w14:paraId="2F9F3D95" w14:textId="0A5A5D2B" w:rsidR="00B8010B" w:rsidRPr="00B8010B" w:rsidRDefault="00B8010B" w:rsidP="00B8010B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i/>
          <w:iCs/>
        </w:rPr>
      </w:pPr>
      <w:r w:rsidRPr="00B8010B">
        <w:rPr>
          <w:rFonts w:asciiTheme="minorHAnsi" w:eastAsiaTheme="minorHAnsi" w:hAnsiTheme="minorHAnsi" w:cstheme="minorHAnsi"/>
          <w:i/>
          <w:iCs/>
        </w:rPr>
        <w:t>This email and any attachments may be confidential and protected by legal privilege. If you</w:t>
      </w:r>
      <w:r>
        <w:rPr>
          <w:rFonts w:asciiTheme="minorHAnsi" w:eastAsiaTheme="minorHAnsi" w:hAnsiTheme="minorHAnsi" w:cstheme="minorHAnsi"/>
          <w:i/>
          <w:iCs/>
        </w:rPr>
        <w:t xml:space="preserve"> </w:t>
      </w:r>
      <w:r w:rsidRPr="00B8010B">
        <w:rPr>
          <w:rFonts w:asciiTheme="minorHAnsi" w:eastAsiaTheme="minorHAnsi" w:hAnsiTheme="minorHAnsi" w:cstheme="minorHAnsi"/>
          <w:i/>
          <w:iCs/>
        </w:rPr>
        <w:t>are not the intended recipient, be aware that any disclosure, copying, distribution or use of the</w:t>
      </w:r>
      <w:r>
        <w:rPr>
          <w:rFonts w:asciiTheme="minorHAnsi" w:eastAsiaTheme="minorHAnsi" w:hAnsiTheme="minorHAnsi" w:cstheme="minorHAnsi"/>
          <w:i/>
          <w:iCs/>
        </w:rPr>
        <w:t xml:space="preserve"> </w:t>
      </w:r>
      <w:r w:rsidRPr="00B8010B">
        <w:rPr>
          <w:rFonts w:asciiTheme="minorHAnsi" w:eastAsiaTheme="minorHAnsi" w:hAnsiTheme="minorHAnsi" w:cstheme="minorHAnsi"/>
          <w:i/>
          <w:iCs/>
        </w:rPr>
        <w:t>email or any attachment is prohibited. If you have received this email in error, please notify us</w:t>
      </w:r>
      <w:r>
        <w:rPr>
          <w:rFonts w:asciiTheme="minorHAnsi" w:eastAsiaTheme="minorHAnsi" w:hAnsiTheme="minorHAnsi" w:cstheme="minorHAnsi"/>
          <w:i/>
          <w:iCs/>
        </w:rPr>
        <w:t xml:space="preserve"> </w:t>
      </w:r>
      <w:r w:rsidRPr="00B8010B">
        <w:rPr>
          <w:rFonts w:asciiTheme="minorHAnsi" w:eastAsiaTheme="minorHAnsi" w:hAnsiTheme="minorHAnsi" w:cstheme="minorHAnsi"/>
          <w:i/>
          <w:iCs/>
        </w:rPr>
        <w:t>immediately by replying to the sender and then delete this copy and the reply from your system.</w:t>
      </w:r>
    </w:p>
    <w:sectPr w:rsidR="00B8010B" w:rsidRPr="00B8010B" w:rsidSect="007450CF">
      <w:headerReference w:type="default" r:id="rId16"/>
      <w:footerReference w:type="default" r:id="rId17"/>
      <w:type w:val="continuous"/>
      <w:pgSz w:w="11910" w:h="16840"/>
      <w:pgMar w:top="720" w:right="720" w:bottom="720" w:left="720" w:header="860" w:footer="36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96C2D" w14:textId="77777777" w:rsidR="007450CF" w:rsidRDefault="007450CF" w:rsidP="002757C6">
      <w:r>
        <w:separator/>
      </w:r>
    </w:p>
  </w:endnote>
  <w:endnote w:type="continuationSeparator" w:id="0">
    <w:p w14:paraId="4FCD9B3A" w14:textId="77777777" w:rsidR="007450CF" w:rsidRDefault="007450CF" w:rsidP="00275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buntu">
    <w:altName w:val="Ubuntu"/>
    <w:charset w:val="00"/>
    <w:family w:val="swiss"/>
    <w:pitch w:val="variable"/>
    <w:sig w:usb0="E00002F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DCD09" w14:textId="77777777" w:rsidR="000C33A8" w:rsidRDefault="00BC20A4" w:rsidP="00BA518E">
    <w:pPr>
      <w:pStyle w:val="Footer"/>
      <w:jc w:val="center"/>
    </w:pPr>
    <w:r>
      <w:rPr>
        <w:noProof/>
        <w:lang w:val="en-GB" w:eastAsia="en-GB"/>
      </w:rPr>
      <w:drawing>
        <wp:inline distT="0" distB="0" distL="0" distR="0" wp14:anchorId="26E371B8" wp14:editId="5267D326">
          <wp:extent cx="7041515" cy="682276"/>
          <wp:effectExtent l="0" t="0" r="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47580" cy="7022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DD4C8" w14:textId="77777777" w:rsidR="007450CF" w:rsidRDefault="007450CF" w:rsidP="002757C6">
      <w:r>
        <w:separator/>
      </w:r>
    </w:p>
  </w:footnote>
  <w:footnote w:type="continuationSeparator" w:id="0">
    <w:p w14:paraId="68A97CDA" w14:textId="77777777" w:rsidR="007450CF" w:rsidRDefault="007450CF" w:rsidP="002757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393D9" w14:textId="77777777" w:rsidR="002757C6" w:rsidRDefault="000C33A8" w:rsidP="000C33A8">
    <w:pPr>
      <w:pStyle w:val="Header"/>
      <w:tabs>
        <w:tab w:val="left" w:pos="4575"/>
        <w:tab w:val="center" w:pos="5955"/>
      </w:tabs>
      <w:jc w:val="center"/>
    </w:pPr>
    <w:r>
      <w:softHyphen/>
    </w:r>
    <w:r>
      <w:softHyphen/>
    </w:r>
    <w:r>
      <w:softHyphen/>
    </w:r>
    <w:r>
      <w:rPr>
        <w:noProof/>
        <w:sz w:val="20"/>
        <w:lang w:val="en-GB" w:eastAsia="en-GB"/>
      </w:rPr>
      <w:drawing>
        <wp:inline distT="0" distB="0" distL="0" distR="0" wp14:anchorId="022C5146" wp14:editId="7936A818">
          <wp:extent cx="1635005" cy="675005"/>
          <wp:effectExtent l="0" t="0" r="0" b="1079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9329" cy="689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826C9"/>
    <w:multiLevelType w:val="multilevel"/>
    <w:tmpl w:val="35542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F001B0"/>
    <w:multiLevelType w:val="hybridMultilevel"/>
    <w:tmpl w:val="AC0E163A"/>
    <w:lvl w:ilvl="0" w:tplc="EE2221D0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6EC"/>
    <w:multiLevelType w:val="hybridMultilevel"/>
    <w:tmpl w:val="D1962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21A0C"/>
    <w:multiLevelType w:val="hybridMultilevel"/>
    <w:tmpl w:val="7480D5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74C8F"/>
    <w:multiLevelType w:val="hybridMultilevel"/>
    <w:tmpl w:val="AF70F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9C4EC6">
      <w:numFmt w:val="bullet"/>
      <w:lvlText w:val="•"/>
      <w:lvlJc w:val="left"/>
      <w:pPr>
        <w:ind w:left="360" w:hanging="360"/>
      </w:pPr>
      <w:rPr>
        <w:rFonts w:ascii="Ubuntu" w:eastAsia="Times New Roman" w:hAnsi="Ubuntu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D2442"/>
    <w:multiLevelType w:val="hybridMultilevel"/>
    <w:tmpl w:val="3F62FAF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F35E42"/>
    <w:multiLevelType w:val="hybridMultilevel"/>
    <w:tmpl w:val="A238D696"/>
    <w:lvl w:ilvl="0" w:tplc="0408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B3E75F0"/>
    <w:multiLevelType w:val="hybridMultilevel"/>
    <w:tmpl w:val="0E4CCC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3E10F8"/>
    <w:multiLevelType w:val="hybridMultilevel"/>
    <w:tmpl w:val="A0F68E36"/>
    <w:lvl w:ilvl="0" w:tplc="13F4C08E">
      <w:start w:val="21"/>
      <w:numFmt w:val="bullet"/>
      <w:lvlText w:val=""/>
      <w:lvlJc w:val="left"/>
      <w:pPr>
        <w:ind w:left="1494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9" w15:restartNumberingAfterBreak="0">
    <w:nsid w:val="455F09BA"/>
    <w:multiLevelType w:val="multilevel"/>
    <w:tmpl w:val="87AC5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8E718F1"/>
    <w:multiLevelType w:val="multilevel"/>
    <w:tmpl w:val="10A28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362C82"/>
    <w:multiLevelType w:val="multilevel"/>
    <w:tmpl w:val="415A7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175300"/>
    <w:multiLevelType w:val="hybridMultilevel"/>
    <w:tmpl w:val="F8D80914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E701FF2"/>
    <w:multiLevelType w:val="hybridMultilevel"/>
    <w:tmpl w:val="F4BC54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671EAA"/>
    <w:multiLevelType w:val="hybridMultilevel"/>
    <w:tmpl w:val="9294C0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4397789">
    <w:abstractNumId w:val="8"/>
  </w:num>
  <w:num w:numId="2" w16cid:durableId="1417093915">
    <w:abstractNumId w:val="0"/>
  </w:num>
  <w:num w:numId="3" w16cid:durableId="1662737628">
    <w:abstractNumId w:val="11"/>
  </w:num>
  <w:num w:numId="4" w16cid:durableId="1821733115">
    <w:abstractNumId w:val="10"/>
  </w:num>
  <w:num w:numId="5" w16cid:durableId="518783822">
    <w:abstractNumId w:val="4"/>
  </w:num>
  <w:num w:numId="6" w16cid:durableId="1681931823">
    <w:abstractNumId w:val="2"/>
  </w:num>
  <w:num w:numId="7" w16cid:durableId="42561505">
    <w:abstractNumId w:val="3"/>
  </w:num>
  <w:num w:numId="8" w16cid:durableId="1756199468">
    <w:abstractNumId w:val="14"/>
  </w:num>
  <w:num w:numId="9" w16cid:durableId="1531920395">
    <w:abstractNumId w:val="13"/>
  </w:num>
  <w:num w:numId="10" w16cid:durableId="1975215608">
    <w:abstractNumId w:val="7"/>
  </w:num>
  <w:num w:numId="11" w16cid:durableId="515657831">
    <w:abstractNumId w:val="9"/>
  </w:num>
  <w:num w:numId="12" w16cid:durableId="1212304658">
    <w:abstractNumId w:val="12"/>
  </w:num>
  <w:num w:numId="13" w16cid:durableId="1901361206">
    <w:abstractNumId w:val="1"/>
  </w:num>
  <w:num w:numId="14" w16cid:durableId="713042219">
    <w:abstractNumId w:val="5"/>
  </w:num>
  <w:num w:numId="15" w16cid:durableId="4133585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zMzsjQ2tzA1tTBW0lEKTi0uzszPAykwrAUAI2yeHCwAAAA="/>
  </w:docVars>
  <w:rsids>
    <w:rsidRoot w:val="00CD096E"/>
    <w:rsid w:val="0000336D"/>
    <w:rsid w:val="000077F8"/>
    <w:rsid w:val="00010A65"/>
    <w:rsid w:val="0001146D"/>
    <w:rsid w:val="00017853"/>
    <w:rsid w:val="00021D84"/>
    <w:rsid w:val="00035B21"/>
    <w:rsid w:val="00037D60"/>
    <w:rsid w:val="000409ED"/>
    <w:rsid w:val="00044BFA"/>
    <w:rsid w:val="00055C79"/>
    <w:rsid w:val="00061B80"/>
    <w:rsid w:val="000625FB"/>
    <w:rsid w:val="00071AF6"/>
    <w:rsid w:val="000810C8"/>
    <w:rsid w:val="0008766D"/>
    <w:rsid w:val="00091EF8"/>
    <w:rsid w:val="000948B5"/>
    <w:rsid w:val="000949F3"/>
    <w:rsid w:val="00094A3F"/>
    <w:rsid w:val="0009580B"/>
    <w:rsid w:val="00097007"/>
    <w:rsid w:val="000A2FAE"/>
    <w:rsid w:val="000A3194"/>
    <w:rsid w:val="000A46E4"/>
    <w:rsid w:val="000A4DF8"/>
    <w:rsid w:val="000A684A"/>
    <w:rsid w:val="000B2CBB"/>
    <w:rsid w:val="000B7D1C"/>
    <w:rsid w:val="000C0C0E"/>
    <w:rsid w:val="000C1C28"/>
    <w:rsid w:val="000C33A8"/>
    <w:rsid w:val="000C3BA3"/>
    <w:rsid w:val="000C441A"/>
    <w:rsid w:val="000C5931"/>
    <w:rsid w:val="000D0202"/>
    <w:rsid w:val="000D0B32"/>
    <w:rsid w:val="000D1F09"/>
    <w:rsid w:val="000D23C4"/>
    <w:rsid w:val="000D3C36"/>
    <w:rsid w:val="000D69C3"/>
    <w:rsid w:val="000E2043"/>
    <w:rsid w:val="000F422D"/>
    <w:rsid w:val="000F7875"/>
    <w:rsid w:val="0011222B"/>
    <w:rsid w:val="001126AA"/>
    <w:rsid w:val="00115ECC"/>
    <w:rsid w:val="00116637"/>
    <w:rsid w:val="00116A04"/>
    <w:rsid w:val="00122AD1"/>
    <w:rsid w:val="001236AB"/>
    <w:rsid w:val="00130582"/>
    <w:rsid w:val="00136A94"/>
    <w:rsid w:val="0013758D"/>
    <w:rsid w:val="00141A73"/>
    <w:rsid w:val="00147714"/>
    <w:rsid w:val="001502FB"/>
    <w:rsid w:val="00156C1D"/>
    <w:rsid w:val="0015766E"/>
    <w:rsid w:val="00162E59"/>
    <w:rsid w:val="00165255"/>
    <w:rsid w:val="0016754E"/>
    <w:rsid w:val="00171AFE"/>
    <w:rsid w:val="00172E97"/>
    <w:rsid w:val="00176D73"/>
    <w:rsid w:val="001802D1"/>
    <w:rsid w:val="00182E9B"/>
    <w:rsid w:val="001851C5"/>
    <w:rsid w:val="00193559"/>
    <w:rsid w:val="00193F46"/>
    <w:rsid w:val="0019452B"/>
    <w:rsid w:val="00196F20"/>
    <w:rsid w:val="001A0DF1"/>
    <w:rsid w:val="001A1987"/>
    <w:rsid w:val="001B5DFA"/>
    <w:rsid w:val="001B6509"/>
    <w:rsid w:val="001B72D8"/>
    <w:rsid w:val="001C1A3D"/>
    <w:rsid w:val="001C28F1"/>
    <w:rsid w:val="001C3B9C"/>
    <w:rsid w:val="001C476F"/>
    <w:rsid w:val="001C685C"/>
    <w:rsid w:val="001D083A"/>
    <w:rsid w:val="001D3993"/>
    <w:rsid w:val="001D5D8B"/>
    <w:rsid w:val="001D7725"/>
    <w:rsid w:val="001D7D3C"/>
    <w:rsid w:val="001E281B"/>
    <w:rsid w:val="001E6CE1"/>
    <w:rsid w:val="001E7893"/>
    <w:rsid w:val="001F140E"/>
    <w:rsid w:val="001F5671"/>
    <w:rsid w:val="0020237F"/>
    <w:rsid w:val="00216C0C"/>
    <w:rsid w:val="0021757B"/>
    <w:rsid w:val="0022323F"/>
    <w:rsid w:val="00224776"/>
    <w:rsid w:val="00225B19"/>
    <w:rsid w:val="00231790"/>
    <w:rsid w:val="00233353"/>
    <w:rsid w:val="0023450C"/>
    <w:rsid w:val="00240F32"/>
    <w:rsid w:val="00246C3C"/>
    <w:rsid w:val="0024724B"/>
    <w:rsid w:val="0024744F"/>
    <w:rsid w:val="00251B33"/>
    <w:rsid w:val="00255743"/>
    <w:rsid w:val="00257905"/>
    <w:rsid w:val="002611E2"/>
    <w:rsid w:val="002677CC"/>
    <w:rsid w:val="0027047E"/>
    <w:rsid w:val="00270EBF"/>
    <w:rsid w:val="002719F9"/>
    <w:rsid w:val="002757C6"/>
    <w:rsid w:val="0027778C"/>
    <w:rsid w:val="00283585"/>
    <w:rsid w:val="0028434F"/>
    <w:rsid w:val="00284C94"/>
    <w:rsid w:val="00286129"/>
    <w:rsid w:val="0028748A"/>
    <w:rsid w:val="00295FB1"/>
    <w:rsid w:val="0029742B"/>
    <w:rsid w:val="002A31A1"/>
    <w:rsid w:val="002B1427"/>
    <w:rsid w:val="002B1EF9"/>
    <w:rsid w:val="002B7A5E"/>
    <w:rsid w:val="002C0068"/>
    <w:rsid w:val="002C49E8"/>
    <w:rsid w:val="002C579B"/>
    <w:rsid w:val="002C5818"/>
    <w:rsid w:val="002D0CE0"/>
    <w:rsid w:val="002D2F92"/>
    <w:rsid w:val="002D37BF"/>
    <w:rsid w:val="002D48F0"/>
    <w:rsid w:val="002D5BE1"/>
    <w:rsid w:val="002D74F9"/>
    <w:rsid w:val="002E0AEE"/>
    <w:rsid w:val="002E0BE1"/>
    <w:rsid w:val="002E2F5E"/>
    <w:rsid w:val="002E7BD3"/>
    <w:rsid w:val="002E7D4D"/>
    <w:rsid w:val="002F1E7B"/>
    <w:rsid w:val="002F45A7"/>
    <w:rsid w:val="002F7D15"/>
    <w:rsid w:val="003013A5"/>
    <w:rsid w:val="00304529"/>
    <w:rsid w:val="00311609"/>
    <w:rsid w:val="0031315B"/>
    <w:rsid w:val="00314209"/>
    <w:rsid w:val="0031456A"/>
    <w:rsid w:val="00315745"/>
    <w:rsid w:val="0032197A"/>
    <w:rsid w:val="003260A3"/>
    <w:rsid w:val="003305FC"/>
    <w:rsid w:val="00331358"/>
    <w:rsid w:val="0033240C"/>
    <w:rsid w:val="00340AE9"/>
    <w:rsid w:val="00340B69"/>
    <w:rsid w:val="00342739"/>
    <w:rsid w:val="00344AF8"/>
    <w:rsid w:val="00347F28"/>
    <w:rsid w:val="00347FEE"/>
    <w:rsid w:val="0035143C"/>
    <w:rsid w:val="00351D6E"/>
    <w:rsid w:val="00353130"/>
    <w:rsid w:val="00354307"/>
    <w:rsid w:val="00355B3A"/>
    <w:rsid w:val="00366E6E"/>
    <w:rsid w:val="00372319"/>
    <w:rsid w:val="00373FE1"/>
    <w:rsid w:val="00375161"/>
    <w:rsid w:val="00377E8B"/>
    <w:rsid w:val="00382251"/>
    <w:rsid w:val="0039038D"/>
    <w:rsid w:val="003905BD"/>
    <w:rsid w:val="0039199A"/>
    <w:rsid w:val="00391DCF"/>
    <w:rsid w:val="00392A4C"/>
    <w:rsid w:val="00393C41"/>
    <w:rsid w:val="00397BC4"/>
    <w:rsid w:val="003A1340"/>
    <w:rsid w:val="003A33AA"/>
    <w:rsid w:val="003A5245"/>
    <w:rsid w:val="003A5BAA"/>
    <w:rsid w:val="003A5FB4"/>
    <w:rsid w:val="003B1CEA"/>
    <w:rsid w:val="003B2716"/>
    <w:rsid w:val="003B29BC"/>
    <w:rsid w:val="003B450A"/>
    <w:rsid w:val="003B47FF"/>
    <w:rsid w:val="003B6C9E"/>
    <w:rsid w:val="003B795E"/>
    <w:rsid w:val="003C08EA"/>
    <w:rsid w:val="003C39AF"/>
    <w:rsid w:val="003C3B5F"/>
    <w:rsid w:val="003C41F2"/>
    <w:rsid w:val="003D53B4"/>
    <w:rsid w:val="003D53C2"/>
    <w:rsid w:val="003E0982"/>
    <w:rsid w:val="003E1D67"/>
    <w:rsid w:val="003E2625"/>
    <w:rsid w:val="003E6128"/>
    <w:rsid w:val="003E636E"/>
    <w:rsid w:val="003F0FA5"/>
    <w:rsid w:val="003F475B"/>
    <w:rsid w:val="003F52BB"/>
    <w:rsid w:val="00404FC9"/>
    <w:rsid w:val="004053C7"/>
    <w:rsid w:val="0040653C"/>
    <w:rsid w:val="0041055A"/>
    <w:rsid w:val="00412AFC"/>
    <w:rsid w:val="004141DD"/>
    <w:rsid w:val="004218AC"/>
    <w:rsid w:val="004230D2"/>
    <w:rsid w:val="00425FA1"/>
    <w:rsid w:val="004260AB"/>
    <w:rsid w:val="00426E09"/>
    <w:rsid w:val="00431F34"/>
    <w:rsid w:val="004351A9"/>
    <w:rsid w:val="00435D13"/>
    <w:rsid w:val="004373A4"/>
    <w:rsid w:val="00437F35"/>
    <w:rsid w:val="0044139A"/>
    <w:rsid w:val="00445A2B"/>
    <w:rsid w:val="00446E45"/>
    <w:rsid w:val="00447379"/>
    <w:rsid w:val="00453947"/>
    <w:rsid w:val="00456B0D"/>
    <w:rsid w:val="00460B2D"/>
    <w:rsid w:val="004620E4"/>
    <w:rsid w:val="004630A3"/>
    <w:rsid w:val="00466F84"/>
    <w:rsid w:val="00467D20"/>
    <w:rsid w:val="004737CE"/>
    <w:rsid w:val="0047484E"/>
    <w:rsid w:val="00477FB1"/>
    <w:rsid w:val="0048046E"/>
    <w:rsid w:val="00480B64"/>
    <w:rsid w:val="00481429"/>
    <w:rsid w:val="0048166E"/>
    <w:rsid w:val="004912DE"/>
    <w:rsid w:val="004961B4"/>
    <w:rsid w:val="0049655E"/>
    <w:rsid w:val="004B709A"/>
    <w:rsid w:val="004B737F"/>
    <w:rsid w:val="004C2D5B"/>
    <w:rsid w:val="004C364B"/>
    <w:rsid w:val="004D17F8"/>
    <w:rsid w:val="004D204B"/>
    <w:rsid w:val="004E1452"/>
    <w:rsid w:val="004E4AF4"/>
    <w:rsid w:val="004F0CC0"/>
    <w:rsid w:val="00500CDD"/>
    <w:rsid w:val="005025B9"/>
    <w:rsid w:val="00505981"/>
    <w:rsid w:val="00505B2D"/>
    <w:rsid w:val="00516E38"/>
    <w:rsid w:val="00522640"/>
    <w:rsid w:val="00522753"/>
    <w:rsid w:val="00525451"/>
    <w:rsid w:val="005263DA"/>
    <w:rsid w:val="0052791D"/>
    <w:rsid w:val="00530869"/>
    <w:rsid w:val="005325E6"/>
    <w:rsid w:val="00534047"/>
    <w:rsid w:val="00541E4A"/>
    <w:rsid w:val="00543F0B"/>
    <w:rsid w:val="00544A28"/>
    <w:rsid w:val="00547FE9"/>
    <w:rsid w:val="005554E8"/>
    <w:rsid w:val="005562D8"/>
    <w:rsid w:val="00557FC9"/>
    <w:rsid w:val="0056148B"/>
    <w:rsid w:val="0056220D"/>
    <w:rsid w:val="00562FA2"/>
    <w:rsid w:val="00577B33"/>
    <w:rsid w:val="0058226E"/>
    <w:rsid w:val="00583547"/>
    <w:rsid w:val="005874A8"/>
    <w:rsid w:val="005913EA"/>
    <w:rsid w:val="0059255C"/>
    <w:rsid w:val="005951D3"/>
    <w:rsid w:val="00595A49"/>
    <w:rsid w:val="005A5E2E"/>
    <w:rsid w:val="005A7830"/>
    <w:rsid w:val="005C222B"/>
    <w:rsid w:val="005C22B9"/>
    <w:rsid w:val="005C245B"/>
    <w:rsid w:val="005C2C20"/>
    <w:rsid w:val="005D4368"/>
    <w:rsid w:val="005D68F0"/>
    <w:rsid w:val="005E1CB5"/>
    <w:rsid w:val="005E30CF"/>
    <w:rsid w:val="005E3ECD"/>
    <w:rsid w:val="005E484E"/>
    <w:rsid w:val="005E7F50"/>
    <w:rsid w:val="005F2748"/>
    <w:rsid w:val="005F3835"/>
    <w:rsid w:val="005F67A5"/>
    <w:rsid w:val="005F7B57"/>
    <w:rsid w:val="00600160"/>
    <w:rsid w:val="00604A27"/>
    <w:rsid w:val="006053F5"/>
    <w:rsid w:val="006061FC"/>
    <w:rsid w:val="0061088A"/>
    <w:rsid w:val="00614864"/>
    <w:rsid w:val="0062157C"/>
    <w:rsid w:val="00623C15"/>
    <w:rsid w:val="00624672"/>
    <w:rsid w:val="00627069"/>
    <w:rsid w:val="00640B72"/>
    <w:rsid w:val="0064102D"/>
    <w:rsid w:val="00641F16"/>
    <w:rsid w:val="00642099"/>
    <w:rsid w:val="00642ECA"/>
    <w:rsid w:val="00656EF6"/>
    <w:rsid w:val="00660FCD"/>
    <w:rsid w:val="00663065"/>
    <w:rsid w:val="006631B8"/>
    <w:rsid w:val="00664546"/>
    <w:rsid w:val="00667CA8"/>
    <w:rsid w:val="00672521"/>
    <w:rsid w:val="00673A09"/>
    <w:rsid w:val="0067688C"/>
    <w:rsid w:val="00680F4A"/>
    <w:rsid w:val="00683733"/>
    <w:rsid w:val="00683CBF"/>
    <w:rsid w:val="00685C8D"/>
    <w:rsid w:val="0069182A"/>
    <w:rsid w:val="0069185F"/>
    <w:rsid w:val="00694F22"/>
    <w:rsid w:val="00695A33"/>
    <w:rsid w:val="00695F62"/>
    <w:rsid w:val="00696E54"/>
    <w:rsid w:val="006A277A"/>
    <w:rsid w:val="006A2E32"/>
    <w:rsid w:val="006A695F"/>
    <w:rsid w:val="006A71A6"/>
    <w:rsid w:val="006B3EED"/>
    <w:rsid w:val="006B55DD"/>
    <w:rsid w:val="006B7380"/>
    <w:rsid w:val="006C52BE"/>
    <w:rsid w:val="006D157E"/>
    <w:rsid w:val="006D1702"/>
    <w:rsid w:val="006D2B0C"/>
    <w:rsid w:val="006D383F"/>
    <w:rsid w:val="006D3F35"/>
    <w:rsid w:val="006D4229"/>
    <w:rsid w:val="006E17B3"/>
    <w:rsid w:val="006E43D1"/>
    <w:rsid w:val="006E46AA"/>
    <w:rsid w:val="006E49BD"/>
    <w:rsid w:val="006F596E"/>
    <w:rsid w:val="006F617E"/>
    <w:rsid w:val="0070250A"/>
    <w:rsid w:val="00704820"/>
    <w:rsid w:val="007051ED"/>
    <w:rsid w:val="00705BB6"/>
    <w:rsid w:val="00714362"/>
    <w:rsid w:val="0073089A"/>
    <w:rsid w:val="00733E13"/>
    <w:rsid w:val="00734AA4"/>
    <w:rsid w:val="00736015"/>
    <w:rsid w:val="0073727D"/>
    <w:rsid w:val="007446D3"/>
    <w:rsid w:val="007450CF"/>
    <w:rsid w:val="00745E61"/>
    <w:rsid w:val="0075096C"/>
    <w:rsid w:val="00754190"/>
    <w:rsid w:val="0075431E"/>
    <w:rsid w:val="007567FB"/>
    <w:rsid w:val="007651AE"/>
    <w:rsid w:val="00767B1F"/>
    <w:rsid w:val="00772F08"/>
    <w:rsid w:val="007800F9"/>
    <w:rsid w:val="00781F8C"/>
    <w:rsid w:val="00790881"/>
    <w:rsid w:val="00791991"/>
    <w:rsid w:val="007920ED"/>
    <w:rsid w:val="00793DA5"/>
    <w:rsid w:val="00795B75"/>
    <w:rsid w:val="0079768A"/>
    <w:rsid w:val="007A1ED9"/>
    <w:rsid w:val="007A57A6"/>
    <w:rsid w:val="007A6590"/>
    <w:rsid w:val="007A7138"/>
    <w:rsid w:val="007B006E"/>
    <w:rsid w:val="007B0664"/>
    <w:rsid w:val="007B06B9"/>
    <w:rsid w:val="007B0C97"/>
    <w:rsid w:val="007B2384"/>
    <w:rsid w:val="007B37F4"/>
    <w:rsid w:val="007C0B94"/>
    <w:rsid w:val="007C1717"/>
    <w:rsid w:val="007C3265"/>
    <w:rsid w:val="007C40EB"/>
    <w:rsid w:val="007C4AAB"/>
    <w:rsid w:val="007C61B5"/>
    <w:rsid w:val="007D6D67"/>
    <w:rsid w:val="007E2C0E"/>
    <w:rsid w:val="007E4258"/>
    <w:rsid w:val="007E5EBF"/>
    <w:rsid w:val="007F0D03"/>
    <w:rsid w:val="007F1A24"/>
    <w:rsid w:val="007F1DED"/>
    <w:rsid w:val="007F2880"/>
    <w:rsid w:val="007F68D6"/>
    <w:rsid w:val="007F7BE2"/>
    <w:rsid w:val="008014DD"/>
    <w:rsid w:val="00807BFB"/>
    <w:rsid w:val="00807C92"/>
    <w:rsid w:val="008111D3"/>
    <w:rsid w:val="0081183F"/>
    <w:rsid w:val="008154F2"/>
    <w:rsid w:val="008177DF"/>
    <w:rsid w:val="0082030E"/>
    <w:rsid w:val="00823AC9"/>
    <w:rsid w:val="00824B90"/>
    <w:rsid w:val="00825815"/>
    <w:rsid w:val="00825E0D"/>
    <w:rsid w:val="00830B85"/>
    <w:rsid w:val="00832A5F"/>
    <w:rsid w:val="0083310E"/>
    <w:rsid w:val="00833681"/>
    <w:rsid w:val="00836552"/>
    <w:rsid w:val="0083760D"/>
    <w:rsid w:val="00837C47"/>
    <w:rsid w:val="00837CBC"/>
    <w:rsid w:val="00840FBB"/>
    <w:rsid w:val="008425F9"/>
    <w:rsid w:val="008438E4"/>
    <w:rsid w:val="00844A95"/>
    <w:rsid w:val="00844BB9"/>
    <w:rsid w:val="00847FB7"/>
    <w:rsid w:val="0085265D"/>
    <w:rsid w:val="008608A8"/>
    <w:rsid w:val="008622FD"/>
    <w:rsid w:val="00863855"/>
    <w:rsid w:val="0086647B"/>
    <w:rsid w:val="008675CC"/>
    <w:rsid w:val="00867BA7"/>
    <w:rsid w:val="00872044"/>
    <w:rsid w:val="0088503D"/>
    <w:rsid w:val="0088774F"/>
    <w:rsid w:val="00890C90"/>
    <w:rsid w:val="00896CAA"/>
    <w:rsid w:val="008A012D"/>
    <w:rsid w:val="008A26B9"/>
    <w:rsid w:val="008A4ED9"/>
    <w:rsid w:val="008B15A6"/>
    <w:rsid w:val="008B238A"/>
    <w:rsid w:val="008B4712"/>
    <w:rsid w:val="008C086F"/>
    <w:rsid w:val="008C19C1"/>
    <w:rsid w:val="008C3EA6"/>
    <w:rsid w:val="008C4043"/>
    <w:rsid w:val="008C4D37"/>
    <w:rsid w:val="008C4F63"/>
    <w:rsid w:val="008C59E1"/>
    <w:rsid w:val="008C69DC"/>
    <w:rsid w:val="008C6DC8"/>
    <w:rsid w:val="008C7C88"/>
    <w:rsid w:val="008C7E37"/>
    <w:rsid w:val="008D0BD7"/>
    <w:rsid w:val="008D3DA9"/>
    <w:rsid w:val="008D7379"/>
    <w:rsid w:val="008E1E8B"/>
    <w:rsid w:val="008E2D87"/>
    <w:rsid w:val="008E3D58"/>
    <w:rsid w:val="008F3B7E"/>
    <w:rsid w:val="008F3D53"/>
    <w:rsid w:val="008F5051"/>
    <w:rsid w:val="008F57EF"/>
    <w:rsid w:val="008F6A54"/>
    <w:rsid w:val="00900386"/>
    <w:rsid w:val="0090084C"/>
    <w:rsid w:val="009009F5"/>
    <w:rsid w:val="00900D08"/>
    <w:rsid w:val="00903359"/>
    <w:rsid w:val="00904791"/>
    <w:rsid w:val="0090667F"/>
    <w:rsid w:val="00907038"/>
    <w:rsid w:val="00911977"/>
    <w:rsid w:val="00913B8D"/>
    <w:rsid w:val="009145B1"/>
    <w:rsid w:val="00915A90"/>
    <w:rsid w:val="00917E25"/>
    <w:rsid w:val="00924119"/>
    <w:rsid w:val="009253D5"/>
    <w:rsid w:val="0093023E"/>
    <w:rsid w:val="009307B8"/>
    <w:rsid w:val="00930D97"/>
    <w:rsid w:val="0093266C"/>
    <w:rsid w:val="00934F75"/>
    <w:rsid w:val="009369BC"/>
    <w:rsid w:val="00941F1D"/>
    <w:rsid w:val="00950C6D"/>
    <w:rsid w:val="00954624"/>
    <w:rsid w:val="0095490E"/>
    <w:rsid w:val="00961BCD"/>
    <w:rsid w:val="00962EB6"/>
    <w:rsid w:val="00966658"/>
    <w:rsid w:val="00966F24"/>
    <w:rsid w:val="0097451E"/>
    <w:rsid w:val="0097774F"/>
    <w:rsid w:val="0098035B"/>
    <w:rsid w:val="009823D8"/>
    <w:rsid w:val="00984E70"/>
    <w:rsid w:val="00986D46"/>
    <w:rsid w:val="00987C2E"/>
    <w:rsid w:val="00987D4A"/>
    <w:rsid w:val="0099063D"/>
    <w:rsid w:val="00996548"/>
    <w:rsid w:val="009A0C68"/>
    <w:rsid w:val="009A1106"/>
    <w:rsid w:val="009A4CCE"/>
    <w:rsid w:val="009B245D"/>
    <w:rsid w:val="009C0EC2"/>
    <w:rsid w:val="009C5A17"/>
    <w:rsid w:val="009C7E4A"/>
    <w:rsid w:val="009D5D6C"/>
    <w:rsid w:val="009E4193"/>
    <w:rsid w:val="009E7460"/>
    <w:rsid w:val="009F242D"/>
    <w:rsid w:val="009F7D09"/>
    <w:rsid w:val="00A014A7"/>
    <w:rsid w:val="00A0598C"/>
    <w:rsid w:val="00A05C1E"/>
    <w:rsid w:val="00A0798F"/>
    <w:rsid w:val="00A07E83"/>
    <w:rsid w:val="00A13495"/>
    <w:rsid w:val="00A155BA"/>
    <w:rsid w:val="00A1597F"/>
    <w:rsid w:val="00A17860"/>
    <w:rsid w:val="00A20C10"/>
    <w:rsid w:val="00A21AD8"/>
    <w:rsid w:val="00A24BD0"/>
    <w:rsid w:val="00A24FCE"/>
    <w:rsid w:val="00A3547B"/>
    <w:rsid w:val="00A36CB4"/>
    <w:rsid w:val="00A40B28"/>
    <w:rsid w:val="00A426A3"/>
    <w:rsid w:val="00A456ED"/>
    <w:rsid w:val="00A51D0E"/>
    <w:rsid w:val="00A51EC2"/>
    <w:rsid w:val="00A54E0F"/>
    <w:rsid w:val="00A5674D"/>
    <w:rsid w:val="00A61EA9"/>
    <w:rsid w:val="00A66B68"/>
    <w:rsid w:val="00A7101C"/>
    <w:rsid w:val="00A7118A"/>
    <w:rsid w:val="00A748BE"/>
    <w:rsid w:val="00A75854"/>
    <w:rsid w:val="00A77D66"/>
    <w:rsid w:val="00A80884"/>
    <w:rsid w:val="00A81DC3"/>
    <w:rsid w:val="00A82A57"/>
    <w:rsid w:val="00A849F8"/>
    <w:rsid w:val="00A85FB5"/>
    <w:rsid w:val="00A86CE0"/>
    <w:rsid w:val="00A877D0"/>
    <w:rsid w:val="00A925B3"/>
    <w:rsid w:val="00A9390C"/>
    <w:rsid w:val="00A97235"/>
    <w:rsid w:val="00A97274"/>
    <w:rsid w:val="00AA1C90"/>
    <w:rsid w:val="00AA28FA"/>
    <w:rsid w:val="00AA3600"/>
    <w:rsid w:val="00AB0BB8"/>
    <w:rsid w:val="00AB0E8A"/>
    <w:rsid w:val="00AB43E6"/>
    <w:rsid w:val="00AB5B20"/>
    <w:rsid w:val="00AC1768"/>
    <w:rsid w:val="00AC25C2"/>
    <w:rsid w:val="00AC44BC"/>
    <w:rsid w:val="00AC5356"/>
    <w:rsid w:val="00AE0195"/>
    <w:rsid w:val="00AE15F8"/>
    <w:rsid w:val="00AE1EDC"/>
    <w:rsid w:val="00AE48F7"/>
    <w:rsid w:val="00AE783F"/>
    <w:rsid w:val="00AF6711"/>
    <w:rsid w:val="00B00F66"/>
    <w:rsid w:val="00B01972"/>
    <w:rsid w:val="00B02216"/>
    <w:rsid w:val="00B03D91"/>
    <w:rsid w:val="00B0708C"/>
    <w:rsid w:val="00B13708"/>
    <w:rsid w:val="00B14088"/>
    <w:rsid w:val="00B14989"/>
    <w:rsid w:val="00B15CD9"/>
    <w:rsid w:val="00B16E98"/>
    <w:rsid w:val="00B20CB1"/>
    <w:rsid w:val="00B26A43"/>
    <w:rsid w:val="00B27580"/>
    <w:rsid w:val="00B3066D"/>
    <w:rsid w:val="00B30C1F"/>
    <w:rsid w:val="00B32FFB"/>
    <w:rsid w:val="00B4298C"/>
    <w:rsid w:val="00B46320"/>
    <w:rsid w:val="00B46E3B"/>
    <w:rsid w:val="00B518E7"/>
    <w:rsid w:val="00B53339"/>
    <w:rsid w:val="00B570B9"/>
    <w:rsid w:val="00B63EC7"/>
    <w:rsid w:val="00B64968"/>
    <w:rsid w:val="00B651FF"/>
    <w:rsid w:val="00B67863"/>
    <w:rsid w:val="00B710A4"/>
    <w:rsid w:val="00B73AF2"/>
    <w:rsid w:val="00B76B04"/>
    <w:rsid w:val="00B8010B"/>
    <w:rsid w:val="00B879C2"/>
    <w:rsid w:val="00B937AA"/>
    <w:rsid w:val="00BA09F6"/>
    <w:rsid w:val="00BA12AB"/>
    <w:rsid w:val="00BA426E"/>
    <w:rsid w:val="00BA4944"/>
    <w:rsid w:val="00BA518E"/>
    <w:rsid w:val="00BA6288"/>
    <w:rsid w:val="00BA781A"/>
    <w:rsid w:val="00BA7DBD"/>
    <w:rsid w:val="00BB1F47"/>
    <w:rsid w:val="00BB2F62"/>
    <w:rsid w:val="00BB30B6"/>
    <w:rsid w:val="00BB6FC2"/>
    <w:rsid w:val="00BC20A4"/>
    <w:rsid w:val="00BC373B"/>
    <w:rsid w:val="00BC63B0"/>
    <w:rsid w:val="00BC6E02"/>
    <w:rsid w:val="00BD1321"/>
    <w:rsid w:val="00BD17C0"/>
    <w:rsid w:val="00BD1D6C"/>
    <w:rsid w:val="00BD44ED"/>
    <w:rsid w:val="00BD4976"/>
    <w:rsid w:val="00BD69DE"/>
    <w:rsid w:val="00BE0820"/>
    <w:rsid w:val="00BF0269"/>
    <w:rsid w:val="00BF30A6"/>
    <w:rsid w:val="00BF3A2F"/>
    <w:rsid w:val="00BF4DF3"/>
    <w:rsid w:val="00BF673F"/>
    <w:rsid w:val="00C0175C"/>
    <w:rsid w:val="00C01857"/>
    <w:rsid w:val="00C07153"/>
    <w:rsid w:val="00C1151D"/>
    <w:rsid w:val="00C1160E"/>
    <w:rsid w:val="00C135F4"/>
    <w:rsid w:val="00C17277"/>
    <w:rsid w:val="00C216FE"/>
    <w:rsid w:val="00C22331"/>
    <w:rsid w:val="00C258B3"/>
    <w:rsid w:val="00C32EFF"/>
    <w:rsid w:val="00C33852"/>
    <w:rsid w:val="00C34915"/>
    <w:rsid w:val="00C34FBC"/>
    <w:rsid w:val="00C35606"/>
    <w:rsid w:val="00C35BF0"/>
    <w:rsid w:val="00C35C4E"/>
    <w:rsid w:val="00C35DD1"/>
    <w:rsid w:val="00C407CB"/>
    <w:rsid w:val="00C41A10"/>
    <w:rsid w:val="00C42128"/>
    <w:rsid w:val="00C518A7"/>
    <w:rsid w:val="00C54A1E"/>
    <w:rsid w:val="00C5738F"/>
    <w:rsid w:val="00C5799A"/>
    <w:rsid w:val="00C57A25"/>
    <w:rsid w:val="00C57C41"/>
    <w:rsid w:val="00C644D1"/>
    <w:rsid w:val="00C73E8A"/>
    <w:rsid w:val="00C777B4"/>
    <w:rsid w:val="00C7788D"/>
    <w:rsid w:val="00C778D2"/>
    <w:rsid w:val="00C8060C"/>
    <w:rsid w:val="00C80A8F"/>
    <w:rsid w:val="00C868B1"/>
    <w:rsid w:val="00C869C5"/>
    <w:rsid w:val="00C8712F"/>
    <w:rsid w:val="00C904DF"/>
    <w:rsid w:val="00CA068A"/>
    <w:rsid w:val="00CA212F"/>
    <w:rsid w:val="00CA7776"/>
    <w:rsid w:val="00CB2567"/>
    <w:rsid w:val="00CB677E"/>
    <w:rsid w:val="00CC32F4"/>
    <w:rsid w:val="00CC4F38"/>
    <w:rsid w:val="00CC4F85"/>
    <w:rsid w:val="00CC6E29"/>
    <w:rsid w:val="00CC7D45"/>
    <w:rsid w:val="00CD023E"/>
    <w:rsid w:val="00CD096E"/>
    <w:rsid w:val="00CD39B0"/>
    <w:rsid w:val="00CD461B"/>
    <w:rsid w:val="00CE2CA3"/>
    <w:rsid w:val="00CE59E2"/>
    <w:rsid w:val="00CE6698"/>
    <w:rsid w:val="00CF0182"/>
    <w:rsid w:val="00CF07C1"/>
    <w:rsid w:val="00CF53BB"/>
    <w:rsid w:val="00D02CEA"/>
    <w:rsid w:val="00D03F5F"/>
    <w:rsid w:val="00D043C9"/>
    <w:rsid w:val="00D053FC"/>
    <w:rsid w:val="00D05B34"/>
    <w:rsid w:val="00D05F14"/>
    <w:rsid w:val="00D14556"/>
    <w:rsid w:val="00D273B7"/>
    <w:rsid w:val="00D316D7"/>
    <w:rsid w:val="00D35039"/>
    <w:rsid w:val="00D3765D"/>
    <w:rsid w:val="00D3775E"/>
    <w:rsid w:val="00D37F06"/>
    <w:rsid w:val="00D42AF7"/>
    <w:rsid w:val="00D47E90"/>
    <w:rsid w:val="00D50C87"/>
    <w:rsid w:val="00D50E31"/>
    <w:rsid w:val="00D50E4B"/>
    <w:rsid w:val="00D60EE8"/>
    <w:rsid w:val="00D66122"/>
    <w:rsid w:val="00D70216"/>
    <w:rsid w:val="00D7518A"/>
    <w:rsid w:val="00D77850"/>
    <w:rsid w:val="00D8176E"/>
    <w:rsid w:val="00D82119"/>
    <w:rsid w:val="00D8224A"/>
    <w:rsid w:val="00D85568"/>
    <w:rsid w:val="00D8751C"/>
    <w:rsid w:val="00D9323D"/>
    <w:rsid w:val="00D949FF"/>
    <w:rsid w:val="00D954FB"/>
    <w:rsid w:val="00D96A1A"/>
    <w:rsid w:val="00DA31FD"/>
    <w:rsid w:val="00DA7C09"/>
    <w:rsid w:val="00DB5B4B"/>
    <w:rsid w:val="00DB65E4"/>
    <w:rsid w:val="00DB79DA"/>
    <w:rsid w:val="00DC0A97"/>
    <w:rsid w:val="00DD0B23"/>
    <w:rsid w:val="00DD2B53"/>
    <w:rsid w:val="00DD4503"/>
    <w:rsid w:val="00DD4722"/>
    <w:rsid w:val="00DD7B2F"/>
    <w:rsid w:val="00DE6423"/>
    <w:rsid w:val="00DF1B6C"/>
    <w:rsid w:val="00DF1F73"/>
    <w:rsid w:val="00DF58BE"/>
    <w:rsid w:val="00E038EC"/>
    <w:rsid w:val="00E0586A"/>
    <w:rsid w:val="00E061D2"/>
    <w:rsid w:val="00E0691C"/>
    <w:rsid w:val="00E1173E"/>
    <w:rsid w:val="00E13EEB"/>
    <w:rsid w:val="00E158E6"/>
    <w:rsid w:val="00E161BD"/>
    <w:rsid w:val="00E20ED9"/>
    <w:rsid w:val="00E22D2F"/>
    <w:rsid w:val="00E240DC"/>
    <w:rsid w:val="00E2514B"/>
    <w:rsid w:val="00E26BD0"/>
    <w:rsid w:val="00E27DB0"/>
    <w:rsid w:val="00E31685"/>
    <w:rsid w:val="00E34209"/>
    <w:rsid w:val="00E356D9"/>
    <w:rsid w:val="00E377F1"/>
    <w:rsid w:val="00E40445"/>
    <w:rsid w:val="00E4203B"/>
    <w:rsid w:val="00E463BF"/>
    <w:rsid w:val="00E50EE7"/>
    <w:rsid w:val="00E50F63"/>
    <w:rsid w:val="00E51C69"/>
    <w:rsid w:val="00E62D25"/>
    <w:rsid w:val="00E633F7"/>
    <w:rsid w:val="00E636D1"/>
    <w:rsid w:val="00E658A2"/>
    <w:rsid w:val="00E72AA5"/>
    <w:rsid w:val="00E771B1"/>
    <w:rsid w:val="00E77758"/>
    <w:rsid w:val="00E77F62"/>
    <w:rsid w:val="00E850A6"/>
    <w:rsid w:val="00EA3189"/>
    <w:rsid w:val="00EA4230"/>
    <w:rsid w:val="00EA425F"/>
    <w:rsid w:val="00EA7BFC"/>
    <w:rsid w:val="00EB4529"/>
    <w:rsid w:val="00EB79F9"/>
    <w:rsid w:val="00EC4FA4"/>
    <w:rsid w:val="00EC5CA3"/>
    <w:rsid w:val="00EC7ABB"/>
    <w:rsid w:val="00ED250E"/>
    <w:rsid w:val="00ED4461"/>
    <w:rsid w:val="00ED6207"/>
    <w:rsid w:val="00ED643D"/>
    <w:rsid w:val="00ED7DA5"/>
    <w:rsid w:val="00EE34DD"/>
    <w:rsid w:val="00EE3BE6"/>
    <w:rsid w:val="00EF2798"/>
    <w:rsid w:val="00EF3C6F"/>
    <w:rsid w:val="00EF5FCB"/>
    <w:rsid w:val="00EF78BA"/>
    <w:rsid w:val="00EF78FD"/>
    <w:rsid w:val="00F00986"/>
    <w:rsid w:val="00F00D69"/>
    <w:rsid w:val="00F05A1B"/>
    <w:rsid w:val="00F129AE"/>
    <w:rsid w:val="00F149F3"/>
    <w:rsid w:val="00F215D3"/>
    <w:rsid w:val="00F269AD"/>
    <w:rsid w:val="00F33F1C"/>
    <w:rsid w:val="00F3544D"/>
    <w:rsid w:val="00F37C14"/>
    <w:rsid w:val="00F44718"/>
    <w:rsid w:val="00F47374"/>
    <w:rsid w:val="00F473A2"/>
    <w:rsid w:val="00F47CD5"/>
    <w:rsid w:val="00F50AE6"/>
    <w:rsid w:val="00F50DBE"/>
    <w:rsid w:val="00F62BEE"/>
    <w:rsid w:val="00F62CFE"/>
    <w:rsid w:val="00F65335"/>
    <w:rsid w:val="00F6579C"/>
    <w:rsid w:val="00F702A3"/>
    <w:rsid w:val="00F76A8B"/>
    <w:rsid w:val="00F8015C"/>
    <w:rsid w:val="00F809B2"/>
    <w:rsid w:val="00F87C96"/>
    <w:rsid w:val="00F90E7E"/>
    <w:rsid w:val="00F915CD"/>
    <w:rsid w:val="00F94194"/>
    <w:rsid w:val="00F94280"/>
    <w:rsid w:val="00F97364"/>
    <w:rsid w:val="00FA2675"/>
    <w:rsid w:val="00FA2733"/>
    <w:rsid w:val="00FA3653"/>
    <w:rsid w:val="00FA5188"/>
    <w:rsid w:val="00FA5FCD"/>
    <w:rsid w:val="00FB0682"/>
    <w:rsid w:val="00FB1B4E"/>
    <w:rsid w:val="00FB4B0A"/>
    <w:rsid w:val="00FB5CE3"/>
    <w:rsid w:val="00FB666F"/>
    <w:rsid w:val="00FC746F"/>
    <w:rsid w:val="00FC7502"/>
    <w:rsid w:val="00FD0E74"/>
    <w:rsid w:val="00FD2164"/>
    <w:rsid w:val="00FD252A"/>
    <w:rsid w:val="00FD294E"/>
    <w:rsid w:val="00FD3472"/>
    <w:rsid w:val="00FD61B7"/>
    <w:rsid w:val="00FD6AAF"/>
    <w:rsid w:val="00FE2299"/>
    <w:rsid w:val="00FE27CE"/>
    <w:rsid w:val="00FE450B"/>
    <w:rsid w:val="00FF14DD"/>
    <w:rsid w:val="00FF1EDD"/>
    <w:rsid w:val="00FF4524"/>
    <w:rsid w:val="00FF5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9B07E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053C7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757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57C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757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57C6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27047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2704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7860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67F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67F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567F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351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1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1A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1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1A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51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1A9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A1C90"/>
    <w:pPr>
      <w:spacing w:before="100" w:beforeAutospacing="1" w:after="100" w:afterAutospacing="1"/>
    </w:pPr>
  </w:style>
  <w:style w:type="paragraph" w:customStyle="1" w:styleId="paragraph">
    <w:name w:val="paragraph"/>
    <w:basedOn w:val="Normal"/>
    <w:uiPriority w:val="99"/>
    <w:rsid w:val="00233353"/>
    <w:pPr>
      <w:spacing w:before="100" w:beforeAutospacing="1" w:after="100" w:afterAutospacing="1"/>
    </w:pPr>
    <w:rPr>
      <w:lang w:val="en-GB" w:eastAsia="en-GB"/>
    </w:rPr>
  </w:style>
  <w:style w:type="table" w:styleId="TableGrid">
    <w:name w:val="Table Grid"/>
    <w:basedOn w:val="TableNormal"/>
    <w:uiPriority w:val="39"/>
    <w:rsid w:val="00B570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667CA8"/>
    <w:pPr>
      <w:spacing w:after="284" w:line="280" w:lineRule="atLeast"/>
    </w:pPr>
    <w:rPr>
      <w:rFonts w:ascii="Garamond" w:hAnsi="Garamond" w:cs="Arial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667CA8"/>
    <w:rPr>
      <w:rFonts w:ascii="Garamond" w:eastAsia="Times New Roman" w:hAnsi="Garamond" w:cs="Arial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C071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vent.loopup.com/SelfRegistration/registration.aspx?booking=GRyMmYfpIzY5bQvUeleuXc2z9fk0SFykRJXNrHAwbiE=&amp;b=2389e96d-457b-46a8-bebb-fec356d5b031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eur01.safelinks.protection.outlook.com/?url=https%3A%2F%2Fwww.peoplecert.org%2Finvestor-relations&amp;data=05%7C01%7C%7C7985f87664c8434846e308db0e8b21a9%7Cc0361f96ae674f2fa5ac24b09156923b%7C0%7C0%7C638119762956551003%7CUnknown%7CTWFpbGZsb3d8eyJWIjoiMC4wLjAwMDAiLCJQIjoiV2luMzIiLCJBTiI6Ik1haWwiLCJXVCI6Mn0%3D%7C3000%7C%7C%7C&amp;sdata=q91wUbW%2BhGko%2FlA5UMH6wf%2FvhNwsI9m7R0pfh2R4WuI%3D&amp;reserved=0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Petros.Lampropoulos@peoplecert.org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Petros.Lampropoulos@peoplecert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8625d9d-7032-45ec-a7c4-c457cf28a598">FMKPZZVP4KDZ-1090203195-92914</_dlc_DocId>
    <_dlc_DocIdUrl xmlns="38625d9d-7032-45ec-a7c4-c457cf28a598">
      <Url>https://peoplecert.sharepoint.com/Marketing/_layouts/15/DocIdRedir.aspx?ID=FMKPZZVP4KDZ-1090203195-92914</Url>
      <Description>FMKPZZVP4KDZ-1090203195-92914</Description>
    </_dlc_DocIdUrl>
    <SharedWithUsers xmlns="38625d9d-7032-45ec-a7c4-c457cf28a598">
      <UserInfo>
        <DisplayName>Valagianni, Athena</DisplayName>
        <AccountId>255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133BF894E674C5408D37894E2DE553FC" ma:contentTypeVersion="523" ma:contentTypeDescription="Δημιουργία νέου εγγράφου" ma:contentTypeScope="" ma:versionID="59f2dd9cc05bf02f19175b5b91fd4f14">
  <xsd:schema xmlns:xsd="http://www.w3.org/2001/XMLSchema" xmlns:xs="http://www.w3.org/2001/XMLSchema" xmlns:p="http://schemas.microsoft.com/office/2006/metadata/properties" xmlns:ns2="38625d9d-7032-45ec-a7c4-c457cf28a598" xmlns:ns3="b79f9606-2f36-419f-aff7-1cf44c086baf" targetNamespace="http://schemas.microsoft.com/office/2006/metadata/properties" ma:root="true" ma:fieldsID="4321c4248f9524c198c3d698d45712e5" ns2:_="" ns3:_="">
    <xsd:import namespace="38625d9d-7032-45ec-a7c4-c457cf28a598"/>
    <xsd:import namespace="b79f9606-2f36-419f-aff7-1cf44c086ba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625d9d-7032-45ec-a7c4-c457cf28a59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Τιμή αναγνωριστικού εγγράφου" ma:description="Η τιμή του αναγνωριστικού εγγράφου που έχει αντιστοιχιστεί σε αυτό το στοιχείο." ma:internalName="_dlc_DocId" ma:readOnly="true">
      <xsd:simpleType>
        <xsd:restriction base="dms:Text"/>
      </xsd:simpleType>
    </xsd:element>
    <xsd:element name="_dlc_DocIdUrl" ma:index="9" nillable="true" ma:displayName="Αναγνωριστικό εγγράφου" ma:description="Μόνιμη σύνδεση σε αυτό το έγγραφο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f9606-2f36-419f-aff7-1cf44c086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8C3F9F-3219-4E68-8BD2-F22FF897E69C}">
  <ds:schemaRefs>
    <ds:schemaRef ds:uri="http://schemas.microsoft.com/office/infopath/2007/PartnerControls"/>
    <ds:schemaRef ds:uri="http://www.w3.org/XML/1998/namespace"/>
    <ds:schemaRef ds:uri="http://purl.org/dc/terms/"/>
    <ds:schemaRef ds:uri="http://schemas.microsoft.com/office/2006/documentManagement/types"/>
    <ds:schemaRef ds:uri="b79f9606-2f36-419f-aff7-1cf44c086baf"/>
    <ds:schemaRef ds:uri="http://purl.org/dc/dcmitype/"/>
    <ds:schemaRef ds:uri="http://purl.org/dc/elements/1.1/"/>
    <ds:schemaRef ds:uri="http://schemas.openxmlformats.org/package/2006/metadata/core-properties"/>
    <ds:schemaRef ds:uri="38625d9d-7032-45ec-a7c4-c457cf28a598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83CC2EF-0EA1-4376-BC8E-6AE1C320F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7062C4-07DF-4AC6-A046-CFF6F454C6D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0BBD7B7-2997-410C-84BD-D3DB757100E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516798D-96E9-4562-8FD1-AE82D08F0E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625d9d-7032-45ec-a7c4-c457cf28a598"/>
    <ds:schemaRef ds:uri="b79f9606-2f36-419f-aff7-1cf44c086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</vt:lpstr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</dc:title>
  <dc:creator>Duncan Byatt</dc:creator>
  <cp:lastModifiedBy>Mavrakis, Akilas</cp:lastModifiedBy>
  <cp:revision>4</cp:revision>
  <cp:lastPrinted>2023-09-26T08:55:00Z</cp:lastPrinted>
  <dcterms:created xsi:type="dcterms:W3CDTF">2024-03-08T14:50:00Z</dcterms:created>
  <dcterms:modified xsi:type="dcterms:W3CDTF">2024-03-08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9T00:00:00Z</vt:filetime>
  </property>
  <property fmtid="{D5CDD505-2E9C-101B-9397-08002B2CF9AE}" pid="3" name="Creator">
    <vt:lpwstr>Adobe Illustrator CC 2017 (Macintosh)</vt:lpwstr>
  </property>
  <property fmtid="{D5CDD505-2E9C-101B-9397-08002B2CF9AE}" pid="4" name="LastSaved">
    <vt:filetime>2017-10-09T00:00:00Z</vt:filetime>
  </property>
  <property fmtid="{D5CDD505-2E9C-101B-9397-08002B2CF9AE}" pid="5" name="ContentTypeId">
    <vt:lpwstr>0x010100133BF894E674C5408D37894E2DE553FC</vt:lpwstr>
  </property>
  <property fmtid="{D5CDD505-2E9C-101B-9397-08002B2CF9AE}" pid="6" name="_dlc_DocIdItemGuid">
    <vt:lpwstr>711515ce-fb0f-4070-8391-0225c969181f</vt:lpwstr>
  </property>
  <property fmtid="{D5CDD505-2E9C-101B-9397-08002B2CF9AE}" pid="7" name="MSIP_Label_e2623a80-d647-49be-9809-691c2fc03418_Enabled">
    <vt:lpwstr>True</vt:lpwstr>
  </property>
  <property fmtid="{D5CDD505-2E9C-101B-9397-08002B2CF9AE}" pid="8" name="MSIP_Label_e2623a80-d647-49be-9809-691c2fc03418_SiteId">
    <vt:lpwstr>c0361f96-ae67-4f2f-a5ac-24b09156923b</vt:lpwstr>
  </property>
  <property fmtid="{D5CDD505-2E9C-101B-9397-08002B2CF9AE}" pid="9" name="MSIP_Label_e2623a80-d647-49be-9809-691c2fc03418_Owner">
    <vt:lpwstr>elpida.rekka@peoplecert.org</vt:lpwstr>
  </property>
  <property fmtid="{D5CDD505-2E9C-101B-9397-08002B2CF9AE}" pid="10" name="MSIP_Label_e2623a80-d647-49be-9809-691c2fc03418_SetDate">
    <vt:lpwstr>2021-07-29T10:32:58.0303564Z</vt:lpwstr>
  </property>
  <property fmtid="{D5CDD505-2E9C-101B-9397-08002B2CF9AE}" pid="11" name="MSIP_Label_e2623a80-d647-49be-9809-691c2fc03418_Name">
    <vt:lpwstr>Public</vt:lpwstr>
  </property>
  <property fmtid="{D5CDD505-2E9C-101B-9397-08002B2CF9AE}" pid="12" name="MSIP_Label_e2623a80-d647-49be-9809-691c2fc03418_Application">
    <vt:lpwstr>Microsoft Azure Information Protection</vt:lpwstr>
  </property>
  <property fmtid="{D5CDD505-2E9C-101B-9397-08002B2CF9AE}" pid="13" name="MSIP_Label_e2623a80-d647-49be-9809-691c2fc03418_ActionId">
    <vt:lpwstr>6e551ca0-a9e3-429d-8e8c-175afb1d3686</vt:lpwstr>
  </property>
  <property fmtid="{D5CDD505-2E9C-101B-9397-08002B2CF9AE}" pid="14" name="MSIP_Label_e2623a80-d647-49be-9809-691c2fc03418_Extended_MSFT_Method">
    <vt:lpwstr>Manual</vt:lpwstr>
  </property>
  <property fmtid="{D5CDD505-2E9C-101B-9397-08002B2CF9AE}" pid="15" name="Sensitivity">
    <vt:lpwstr>Public</vt:lpwstr>
  </property>
</Properties>
</file>